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d097a6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0a32ef53-3030-4372-80e4-9e9756751d23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3:00:21Z</dcterms:created>
  <dcterms:modified xsi:type="dcterms:W3CDTF">2023-07-21T03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